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5E4C" w:rsidRDefault="001639D4">
      <w:pPr>
        <w:pStyle w:val="FirstParagraph"/>
      </w:pPr>
      <w:r>
        <w:t>SAYI KONU</w:t>
      </w:r>
    </w:p>
    <w:p w:rsidR="00835E4C" w:rsidRDefault="001639D4">
      <w:pPr>
        <w:pStyle w:val="GvdeMetni"/>
      </w:pPr>
      <w:r>
        <w:t>TÜRKİYE FUTBOL FEDERASYONU (Futbol Disiplin Kurulu) ADANA</w:t>
      </w:r>
    </w:p>
    <w:p w:rsidR="00835E4C" w:rsidRDefault="001639D4">
      <w:pPr>
        <w:pStyle w:val="DefinitionTerm"/>
      </w:pPr>
      <w:r>
        <w:t>:2018/14</w:t>
      </w:r>
    </w:p>
    <w:p w:rsidR="00835E4C" w:rsidRDefault="001639D4">
      <w:pPr>
        <w:pStyle w:val="Definition"/>
      </w:pPr>
      <w:r>
        <w:t>Cezalılar listesi</w:t>
      </w:r>
    </w:p>
    <w:p w:rsidR="00835E4C" w:rsidRDefault="001639D4">
      <w:pPr>
        <w:pStyle w:val="FirstParagraph"/>
      </w:pPr>
      <w:r>
        <w:t>DAĞITIM YERLERİNE</w:t>
      </w:r>
    </w:p>
    <w:p w:rsidR="00835E4C" w:rsidRDefault="001639D4">
      <w:pPr>
        <w:pStyle w:val="GvdeMetni"/>
      </w:pPr>
      <w:r>
        <w:t xml:space="preserve">Aşağıda adı ve soyadı yazılı İdareci, Antrenör ve Sporcular İl Disiplin Kurulunun 31.01.2019 </w:t>
      </w:r>
      <w:r>
        <w:t>tarih ve 14 sayılı kararları gereğince ceza almışlardır.</w:t>
      </w:r>
    </w:p>
    <w:p w:rsidR="00835E4C" w:rsidRDefault="001639D4">
      <w:pPr>
        <w:pStyle w:val="GvdeMetni"/>
      </w:pPr>
      <w:r>
        <w:t>Bilgilerinizi rica ederim.</w:t>
      </w:r>
    </w:p>
    <w:p w:rsidR="00835E4C" w:rsidRDefault="001639D4">
      <w:pPr>
        <w:pStyle w:val="GvdeMetni"/>
      </w:pPr>
      <w:r>
        <w:t>Adana Amatör Futbol Disiplin Kurulu</w:t>
      </w:r>
    </w:p>
    <w:p w:rsidR="00835E4C" w:rsidRDefault="001639D4">
      <w:pPr>
        <w:pStyle w:val="GvdeMetni"/>
      </w:pPr>
      <w:r>
        <w:t xml:space="preserve">ADI-SOYADI </w:t>
      </w:r>
      <w:r w:rsidR="004133E0">
        <w:t xml:space="preserve">                                 </w:t>
      </w:r>
      <w:r>
        <w:t>KULÜBÜ</w:t>
      </w:r>
      <w:r w:rsidR="004133E0">
        <w:t xml:space="preserve">             </w:t>
      </w:r>
      <w:r>
        <w:t xml:space="preserve"> </w:t>
      </w:r>
      <w:r w:rsidR="004133E0">
        <w:t xml:space="preserve">        </w:t>
      </w:r>
      <w:r>
        <w:t>TEDBİR TARİHİ</w:t>
      </w:r>
      <w:r w:rsidR="004133E0">
        <w:t xml:space="preserve">                 </w:t>
      </w:r>
      <w:r>
        <w:t xml:space="preserve"> CEZA MÜDDETİ</w:t>
      </w:r>
    </w:p>
    <w:p w:rsidR="00835E4C" w:rsidRDefault="001639D4">
      <w:pPr>
        <w:pStyle w:val="GvdeMetni"/>
      </w:pPr>
      <w:r>
        <w:t xml:space="preserve">KADİR KAAN FAİK </w:t>
      </w:r>
      <w:r w:rsidR="004133E0">
        <w:t xml:space="preserve">            </w:t>
      </w:r>
      <w:r>
        <w:t xml:space="preserve">DENİZLİ MİTHATPAŞA </w:t>
      </w:r>
      <w:r w:rsidR="004133E0">
        <w:t xml:space="preserve">          23.01.2019                           </w:t>
      </w:r>
      <w:r>
        <w:t>1-BİR MAÇ</w:t>
      </w:r>
    </w:p>
    <w:p w:rsidR="004133E0" w:rsidRDefault="001639D4">
      <w:pPr>
        <w:pStyle w:val="GvdeMetni"/>
      </w:pPr>
      <w:r>
        <w:t xml:space="preserve">ZAĞRI ŞENER </w:t>
      </w:r>
      <w:r w:rsidR="004133E0">
        <w:t xml:space="preserve">                     </w:t>
      </w:r>
      <w:r>
        <w:t xml:space="preserve">GENÇLERBİRLİĞİ </w:t>
      </w:r>
      <w:r w:rsidR="004133E0">
        <w:t xml:space="preserve">                     </w:t>
      </w:r>
      <w:r>
        <w:t>24.01.2</w:t>
      </w:r>
      <w:r>
        <w:t>019</w:t>
      </w:r>
      <w:r w:rsidR="004133E0">
        <w:t xml:space="preserve">                           </w:t>
      </w:r>
      <w:r>
        <w:t xml:space="preserve">2-İKİ MAÇ </w:t>
      </w:r>
    </w:p>
    <w:p w:rsidR="004133E0" w:rsidRDefault="001639D4">
      <w:pPr>
        <w:pStyle w:val="GvdeMetni"/>
      </w:pPr>
      <w:r>
        <w:t>HASAN GÖK</w:t>
      </w:r>
      <w:r w:rsidR="004133E0">
        <w:t xml:space="preserve">                </w:t>
      </w:r>
      <w:r>
        <w:t xml:space="preserve"> </w:t>
      </w:r>
      <w:r w:rsidR="004133E0">
        <w:t xml:space="preserve">        </w:t>
      </w:r>
      <w:r>
        <w:t xml:space="preserve">GENÇLERBİRLİĞİ </w:t>
      </w:r>
      <w:r w:rsidR="004133E0">
        <w:t xml:space="preserve">                     24.01.2019                           </w:t>
      </w:r>
      <w:r>
        <w:t xml:space="preserve">1-BİR MAÇ </w:t>
      </w:r>
    </w:p>
    <w:p w:rsidR="004133E0" w:rsidRDefault="004133E0">
      <w:pPr>
        <w:pStyle w:val="GvdeMetni"/>
      </w:pPr>
      <w:r>
        <w:t xml:space="preserve">H.GÜNER </w:t>
      </w:r>
      <w:proofErr w:type="gramStart"/>
      <w:r>
        <w:t>GÖKTÜRK(</w:t>
      </w:r>
      <w:proofErr w:type="gramEnd"/>
      <w:r>
        <w:t xml:space="preserve">İD) </w:t>
      </w:r>
      <w:r w:rsidR="001639D4">
        <w:t xml:space="preserve">GENÇLERBİRLİĞİ </w:t>
      </w:r>
      <w:r>
        <w:t xml:space="preserve">                    24.01.2019                </w:t>
      </w:r>
      <w:r w:rsidR="001639D4">
        <w:t>21-YİRMİ BİR GÜN</w:t>
      </w:r>
    </w:p>
    <w:p w:rsidR="004133E0" w:rsidRDefault="001639D4">
      <w:pPr>
        <w:pStyle w:val="GvdeMetni"/>
      </w:pPr>
      <w:r>
        <w:t xml:space="preserve"> ÜMİT </w:t>
      </w:r>
      <w:proofErr w:type="gramStart"/>
      <w:r>
        <w:t>KARAOĞLAN(</w:t>
      </w:r>
      <w:proofErr w:type="gramEnd"/>
      <w:r>
        <w:t xml:space="preserve">İD) VEFASPOR </w:t>
      </w:r>
      <w:r w:rsidR="004133E0">
        <w:t xml:space="preserve">                                  27.01.2019                </w:t>
      </w:r>
      <w:r>
        <w:t>45-KIRK BEŞ GÜN</w:t>
      </w:r>
    </w:p>
    <w:p w:rsidR="004133E0" w:rsidRDefault="004133E0">
      <w:pPr>
        <w:pStyle w:val="GvdeMetni"/>
      </w:pPr>
      <w:r>
        <w:t xml:space="preserve"> İM</w:t>
      </w:r>
      <w:r w:rsidR="001639D4">
        <w:t xml:space="preserve"> HASAN KAYA </w:t>
      </w:r>
      <w:r>
        <w:t xml:space="preserve">            Ç.GENÇLERBİRLİĞİ                    27.01.2019                           </w:t>
      </w:r>
      <w:r w:rsidR="001639D4">
        <w:t>2-iki MAÇ</w:t>
      </w:r>
      <w:r w:rsidR="001639D4">
        <w:t xml:space="preserve"> </w:t>
      </w:r>
    </w:p>
    <w:p w:rsidR="004133E0" w:rsidRDefault="004133E0">
      <w:pPr>
        <w:pStyle w:val="GvdeMetni"/>
      </w:pPr>
      <w:r>
        <w:t>K.</w:t>
      </w:r>
      <w:r w:rsidR="001639D4">
        <w:t>İNAN</w:t>
      </w:r>
      <w:r>
        <w:t xml:space="preserve"> </w:t>
      </w:r>
      <w:r w:rsidR="001639D4">
        <w:t xml:space="preserve">DUĞÇAR </w:t>
      </w:r>
      <w:r>
        <w:t xml:space="preserve">             </w:t>
      </w:r>
      <w:r w:rsidR="001639D4">
        <w:t xml:space="preserve">KANARYASPOR </w:t>
      </w:r>
      <w:r>
        <w:t xml:space="preserve">                          27.01.2019                             </w:t>
      </w:r>
      <w:r w:rsidR="001639D4">
        <w:t xml:space="preserve">2-1KI MAÇ </w:t>
      </w:r>
    </w:p>
    <w:p w:rsidR="004133E0" w:rsidRDefault="001639D4">
      <w:pPr>
        <w:pStyle w:val="GvdeMetni"/>
      </w:pPr>
      <w:r>
        <w:t xml:space="preserve">ÖZGÜR ÇANKAYA </w:t>
      </w:r>
      <w:r w:rsidR="004133E0">
        <w:t xml:space="preserve">         </w:t>
      </w:r>
      <w:r>
        <w:t xml:space="preserve">YÜREĞİR İDMANYURDU </w:t>
      </w:r>
      <w:r w:rsidR="004133E0">
        <w:t xml:space="preserve">            27.01.2019                            </w:t>
      </w:r>
      <w:r>
        <w:t xml:space="preserve">1-BİR MAÇ </w:t>
      </w:r>
    </w:p>
    <w:p w:rsidR="004133E0" w:rsidRDefault="001639D4">
      <w:pPr>
        <w:pStyle w:val="GvdeMetni"/>
      </w:pPr>
      <w:r>
        <w:t xml:space="preserve">REŞAT DÜNDAR </w:t>
      </w:r>
      <w:r w:rsidR="004133E0">
        <w:t xml:space="preserve">           </w:t>
      </w:r>
      <w:r>
        <w:t xml:space="preserve">CEYHANDOĞANSPOR </w:t>
      </w:r>
      <w:r w:rsidR="004133E0">
        <w:t xml:space="preserve">                  28.01.2019                            </w:t>
      </w:r>
      <w:r>
        <w:t xml:space="preserve">2-İKi MAÇ </w:t>
      </w:r>
    </w:p>
    <w:p w:rsidR="004133E0" w:rsidRDefault="001639D4">
      <w:pPr>
        <w:pStyle w:val="GvdeMetni"/>
      </w:pPr>
      <w:r>
        <w:t>ERCAN YEL</w:t>
      </w:r>
      <w:r w:rsidR="004133E0">
        <w:t xml:space="preserve">                    </w:t>
      </w:r>
      <w:r>
        <w:t xml:space="preserve"> ANADOLU 19 MAYIS </w:t>
      </w:r>
      <w:r w:rsidR="004133E0">
        <w:t xml:space="preserve">                    28.01.2019                            </w:t>
      </w:r>
      <w:r>
        <w:t xml:space="preserve">1-BİR MAÇ </w:t>
      </w:r>
    </w:p>
    <w:p w:rsidR="004133E0" w:rsidRDefault="001639D4">
      <w:pPr>
        <w:pStyle w:val="GvdeMetni"/>
      </w:pPr>
      <w:r>
        <w:t xml:space="preserve">FİKRET AKBAŞ </w:t>
      </w:r>
      <w:r w:rsidR="004133E0">
        <w:t xml:space="preserve">             </w:t>
      </w:r>
      <w:r>
        <w:t>YÜKSEL GENÇLİKSPOR</w:t>
      </w:r>
      <w:r w:rsidR="004133E0">
        <w:t xml:space="preserve">                28.01.2019                             </w:t>
      </w:r>
      <w:r>
        <w:t>1-BİR</w:t>
      </w:r>
      <w:r>
        <w:t xml:space="preserve"> MAÇ </w:t>
      </w:r>
    </w:p>
    <w:p w:rsidR="004133E0" w:rsidRDefault="001639D4">
      <w:pPr>
        <w:pStyle w:val="GvdeMetni"/>
      </w:pPr>
      <w:r>
        <w:t>NURİCAN KOÇ</w:t>
      </w:r>
      <w:r w:rsidR="004133E0">
        <w:t xml:space="preserve">               </w:t>
      </w:r>
      <w:r>
        <w:t xml:space="preserve"> YENİBEYGÜCÜ </w:t>
      </w:r>
      <w:r w:rsidR="004133E0">
        <w:t xml:space="preserve">                              28.01.2019                             </w:t>
      </w:r>
      <w:r>
        <w:t xml:space="preserve">2-IKI MAÇ </w:t>
      </w:r>
    </w:p>
    <w:p w:rsidR="00835E4C" w:rsidRDefault="001639D4">
      <w:pPr>
        <w:pStyle w:val="GvdeMetni"/>
      </w:pPr>
      <w:r>
        <w:t xml:space="preserve">SAVAŞ MENDİ </w:t>
      </w:r>
      <w:r w:rsidR="004133E0">
        <w:t xml:space="preserve">             </w:t>
      </w:r>
      <w:r>
        <w:t xml:space="preserve">KUZEY ADANASPOR </w:t>
      </w:r>
      <w:r w:rsidR="004133E0">
        <w:t xml:space="preserve">                     28.01.2019                             </w:t>
      </w:r>
      <w:bookmarkStart w:id="0" w:name="_GoBack"/>
      <w:bookmarkEnd w:id="0"/>
      <w:r>
        <w:t>1-BİR MAÇ</w:t>
      </w:r>
    </w:p>
    <w:p w:rsidR="00835E4C" w:rsidRDefault="00835E4C">
      <w:pPr>
        <w:pStyle w:val="GvdeMetni"/>
      </w:pPr>
    </w:p>
    <w:sectPr w:rsidR="00835E4C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39D4" w:rsidRDefault="001639D4">
      <w:pPr>
        <w:spacing w:after="0"/>
      </w:pPr>
      <w:r>
        <w:separator/>
      </w:r>
    </w:p>
  </w:endnote>
  <w:endnote w:type="continuationSeparator" w:id="0">
    <w:p w:rsidR="001639D4" w:rsidRDefault="001639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39D4" w:rsidRDefault="001639D4">
      <w:r>
        <w:separator/>
      </w:r>
    </w:p>
  </w:footnote>
  <w:footnote w:type="continuationSeparator" w:id="0">
    <w:p w:rsidR="001639D4" w:rsidRDefault="001639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A654AAC"/>
    <w:multiLevelType w:val="multilevel"/>
    <w:tmpl w:val="7262B8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42091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639D4"/>
    <w:rsid w:val="004133E0"/>
    <w:rsid w:val="004E29B3"/>
    <w:rsid w:val="00590D07"/>
    <w:rsid w:val="00784D58"/>
    <w:rsid w:val="00835E4C"/>
    <w:rsid w:val="008D6863"/>
    <w:rsid w:val="00B86B75"/>
    <w:rsid w:val="00BC48D5"/>
    <w:rsid w:val="00C36279"/>
    <w:rsid w:val="00C437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guleri</dc:creator>
  <cp:lastModifiedBy>aliguleri</cp:lastModifiedBy>
  <cp:revision>2</cp:revision>
  <dcterms:created xsi:type="dcterms:W3CDTF">2019-02-01T12:34:00Z</dcterms:created>
  <dcterms:modified xsi:type="dcterms:W3CDTF">2019-02-01T12:34:00Z</dcterms:modified>
</cp:coreProperties>
</file>